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D7353" w:rsidTr="005D7353">
        <w:tc>
          <w:tcPr>
            <w:tcW w:w="3116" w:type="dxa"/>
          </w:tcPr>
          <w:p w:rsidR="005D7353" w:rsidRPr="005D7353" w:rsidRDefault="005D7353">
            <w:pPr>
              <w:rPr>
                <w:rFonts w:ascii="Stereofidelic" w:hAnsi="Stereofidelic"/>
                <w:sz w:val="44"/>
                <w:szCs w:val="44"/>
              </w:rPr>
            </w:pPr>
            <w:r w:rsidRPr="005D7353">
              <w:rPr>
                <w:rFonts w:ascii="Stereofidelic" w:hAnsi="Stereofidelic"/>
                <w:sz w:val="44"/>
                <w:szCs w:val="44"/>
              </w:rPr>
              <w:t>Presenter</w:t>
            </w:r>
          </w:p>
        </w:tc>
        <w:tc>
          <w:tcPr>
            <w:tcW w:w="3117" w:type="dxa"/>
          </w:tcPr>
          <w:p w:rsidR="005D7353" w:rsidRPr="005D7353" w:rsidRDefault="005D7353">
            <w:pPr>
              <w:rPr>
                <w:rFonts w:ascii="Stereofidelic" w:hAnsi="Stereofidelic"/>
                <w:sz w:val="44"/>
                <w:szCs w:val="44"/>
              </w:rPr>
            </w:pPr>
            <w:r w:rsidRPr="005D7353">
              <w:rPr>
                <w:rFonts w:ascii="Stereofidelic" w:hAnsi="Stereofidelic"/>
                <w:sz w:val="44"/>
                <w:szCs w:val="44"/>
              </w:rPr>
              <w:t>Song Title</w:t>
            </w:r>
          </w:p>
        </w:tc>
        <w:tc>
          <w:tcPr>
            <w:tcW w:w="3117" w:type="dxa"/>
          </w:tcPr>
          <w:p w:rsidR="005D7353" w:rsidRPr="005D7353" w:rsidRDefault="005D7353">
            <w:pPr>
              <w:rPr>
                <w:rFonts w:ascii="Stereofidelic" w:hAnsi="Stereofidelic"/>
                <w:sz w:val="44"/>
                <w:szCs w:val="44"/>
              </w:rPr>
            </w:pPr>
            <w:r w:rsidRPr="005D7353">
              <w:rPr>
                <w:rFonts w:ascii="Stereofidelic" w:hAnsi="Stereofidelic"/>
                <w:sz w:val="44"/>
                <w:szCs w:val="44"/>
              </w:rPr>
              <w:t>Reflection</w:t>
            </w:r>
          </w:p>
        </w:tc>
      </w:tr>
      <w:tr w:rsidR="005D7353" w:rsidTr="005D7353">
        <w:tc>
          <w:tcPr>
            <w:tcW w:w="3116" w:type="dxa"/>
          </w:tcPr>
          <w:p w:rsidR="005D7353" w:rsidRDefault="005D7353"/>
          <w:p w:rsidR="005D7353" w:rsidRDefault="005D7353"/>
          <w:p w:rsidR="005D7353" w:rsidRDefault="005D7353"/>
          <w:p w:rsidR="005D7353" w:rsidRDefault="005D7353"/>
          <w:p w:rsidR="005D7353" w:rsidRDefault="005D7353"/>
          <w:p w:rsidR="005D7353" w:rsidRDefault="005D7353">
            <w:bookmarkStart w:id="0" w:name="_GoBack"/>
            <w:bookmarkEnd w:id="0"/>
          </w:p>
          <w:p w:rsidR="005D7353" w:rsidRDefault="005D7353"/>
          <w:p w:rsidR="005D7353" w:rsidRDefault="005D7353"/>
          <w:p w:rsidR="005D7353" w:rsidRDefault="005D7353"/>
          <w:p w:rsidR="005D7353" w:rsidRDefault="005D7353"/>
          <w:p w:rsidR="005D7353" w:rsidRDefault="005D7353"/>
          <w:p w:rsidR="005D7353" w:rsidRDefault="005D7353"/>
          <w:p w:rsidR="005D7353" w:rsidRDefault="005D7353"/>
          <w:p w:rsidR="005D7353" w:rsidRDefault="005D7353"/>
          <w:p w:rsidR="005D7353" w:rsidRDefault="005D7353"/>
          <w:p w:rsidR="005D7353" w:rsidRDefault="005D7353"/>
          <w:p w:rsidR="005D7353" w:rsidRDefault="005D7353"/>
          <w:p w:rsidR="005D7353" w:rsidRDefault="005D7353"/>
          <w:p w:rsidR="005D7353" w:rsidRDefault="005D7353"/>
          <w:p w:rsidR="005D7353" w:rsidRDefault="005D7353"/>
          <w:p w:rsidR="005D7353" w:rsidRDefault="005D7353"/>
          <w:p w:rsidR="005D7353" w:rsidRDefault="005D7353"/>
          <w:p w:rsidR="005D7353" w:rsidRDefault="005D7353"/>
          <w:p w:rsidR="005D7353" w:rsidRDefault="005D7353"/>
          <w:p w:rsidR="005D7353" w:rsidRDefault="005D7353"/>
          <w:p w:rsidR="005D7353" w:rsidRDefault="005D7353"/>
          <w:p w:rsidR="005D7353" w:rsidRDefault="005D7353"/>
          <w:p w:rsidR="005D7353" w:rsidRDefault="005D7353"/>
          <w:p w:rsidR="005D7353" w:rsidRDefault="005D7353"/>
        </w:tc>
        <w:tc>
          <w:tcPr>
            <w:tcW w:w="3117" w:type="dxa"/>
          </w:tcPr>
          <w:p w:rsidR="005D7353" w:rsidRDefault="005D7353"/>
        </w:tc>
        <w:tc>
          <w:tcPr>
            <w:tcW w:w="3117" w:type="dxa"/>
          </w:tcPr>
          <w:p w:rsidR="005D7353" w:rsidRDefault="005D7353"/>
        </w:tc>
      </w:tr>
    </w:tbl>
    <w:p w:rsidR="002E0D37" w:rsidRDefault="002E0D37"/>
    <w:sectPr w:rsidR="002E0D3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7353" w:rsidRDefault="005D7353" w:rsidP="005D7353">
      <w:pPr>
        <w:spacing w:line="240" w:lineRule="auto"/>
      </w:pPr>
      <w:r>
        <w:separator/>
      </w:r>
    </w:p>
  </w:endnote>
  <w:endnote w:type="continuationSeparator" w:id="0">
    <w:p w:rsidR="005D7353" w:rsidRDefault="005D7353" w:rsidP="005D73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tereofidelic">
    <w:panose1 w:val="02000400000000000000"/>
    <w:charset w:val="00"/>
    <w:family w:val="auto"/>
    <w:pitch w:val="variable"/>
    <w:sig w:usb0="A0000027" w:usb1="0000000A" w:usb2="00000000" w:usb3="00000000" w:csb0="0000011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7353" w:rsidRDefault="005D7353" w:rsidP="005D7353">
      <w:pPr>
        <w:spacing w:line="240" w:lineRule="auto"/>
      </w:pPr>
      <w:r>
        <w:separator/>
      </w:r>
    </w:p>
  </w:footnote>
  <w:footnote w:type="continuationSeparator" w:id="0">
    <w:p w:rsidR="005D7353" w:rsidRDefault="005D7353" w:rsidP="005D73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7353" w:rsidRPr="005D7353" w:rsidRDefault="005D7353" w:rsidP="005D7353">
    <w:pPr>
      <w:pStyle w:val="Header"/>
      <w:jc w:val="center"/>
      <w:rPr>
        <w:rFonts w:ascii="Stereofidelic" w:hAnsi="Stereofidelic"/>
        <w:sz w:val="72"/>
        <w:szCs w:val="72"/>
      </w:rPr>
    </w:pPr>
    <w:r w:rsidRPr="005D7353">
      <w:rPr>
        <w:rFonts w:ascii="Stereofidelic" w:hAnsi="Stereofidelic"/>
        <w:sz w:val="72"/>
        <w:szCs w:val="72"/>
      </w:rPr>
      <w:t>Vietnam Song Reflection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tLQwszQ0NzewMLZU0lEKTi0uzszPAykwrAUARDrmoCwAAAA="/>
  </w:docVars>
  <w:rsids>
    <w:rsidRoot w:val="005D7353"/>
    <w:rsid w:val="002E0D37"/>
    <w:rsid w:val="005D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88123"/>
  <w15:chartTrackingRefBased/>
  <w15:docId w15:val="{E050B6F0-8E4F-4E38-9B4A-2691BC827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735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D735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7353"/>
  </w:style>
  <w:style w:type="paragraph" w:styleId="Footer">
    <w:name w:val="footer"/>
    <w:basedOn w:val="Normal"/>
    <w:link w:val="FooterChar"/>
    <w:uiPriority w:val="99"/>
    <w:unhideWhenUsed/>
    <w:rsid w:val="005D735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73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dwin Park USD</Company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L. Knighten</dc:creator>
  <cp:keywords/>
  <dc:description/>
  <cp:lastModifiedBy>Stacy L. Knighten</cp:lastModifiedBy>
  <cp:revision>1</cp:revision>
  <dcterms:created xsi:type="dcterms:W3CDTF">2018-11-05T19:30:00Z</dcterms:created>
  <dcterms:modified xsi:type="dcterms:W3CDTF">2018-11-05T19:34:00Z</dcterms:modified>
</cp:coreProperties>
</file>